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E701DB" w14:textId="703EE195" w:rsidR="0060546F" w:rsidRPr="00C60249" w:rsidRDefault="00C60249" w:rsidP="0060546F">
      <w:pPr>
        <w:spacing w:line="480" w:lineRule="auto"/>
        <w:rPr>
          <w:rFonts w:ascii="Times New Roman" w:hAnsi="Times New Roman"/>
          <w:sz w:val="24"/>
          <w:szCs w:val="24"/>
          <w:lang w:val="en-US"/>
        </w:rPr>
      </w:pPr>
      <w:bookmarkStart w:id="0" w:name="_GoBack"/>
      <w:r w:rsidRPr="0060546F">
        <w:rPr>
          <w:rFonts w:ascii="Times New Roman" w:hAnsi="Times New Roman"/>
          <w:b/>
          <w:sz w:val="24"/>
          <w:szCs w:val="24"/>
          <w:lang w:val="en-US"/>
        </w:rPr>
        <w:t>Table S1.</w:t>
      </w:r>
      <w:r w:rsidR="0060546F" w:rsidRPr="0060546F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bookmarkEnd w:id="0"/>
      <w:r w:rsidR="0060546F" w:rsidRPr="00C60249">
        <w:rPr>
          <w:rFonts w:ascii="Times New Roman" w:hAnsi="Times New Roman"/>
          <w:sz w:val="24"/>
          <w:szCs w:val="24"/>
          <w:lang w:val="en-US"/>
        </w:rPr>
        <w:t>Pairwise correlations among the variables considered in the species distribution models.</w:t>
      </w:r>
    </w:p>
    <w:p w14:paraId="1C8C3D33" w14:textId="322F88B2" w:rsidR="00C60249" w:rsidRPr="00C60249" w:rsidRDefault="00C60249" w:rsidP="00C60249">
      <w:pPr>
        <w:spacing w:line="480" w:lineRule="auto"/>
        <w:rPr>
          <w:rFonts w:ascii="Times New Roman" w:hAnsi="Times New Roman"/>
          <w:sz w:val="24"/>
          <w:szCs w:val="24"/>
          <w:lang w:val="en-US"/>
        </w:rPr>
      </w:pPr>
    </w:p>
    <w:tbl>
      <w:tblPr>
        <w:tblW w:w="13608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60"/>
        <w:gridCol w:w="1275"/>
        <w:gridCol w:w="915"/>
        <w:gridCol w:w="1095"/>
        <w:gridCol w:w="1096"/>
        <w:gridCol w:w="1005"/>
        <w:gridCol w:w="1276"/>
        <w:gridCol w:w="850"/>
        <w:gridCol w:w="1560"/>
        <w:gridCol w:w="785"/>
        <w:gridCol w:w="207"/>
        <w:gridCol w:w="888"/>
        <w:gridCol w:w="1096"/>
      </w:tblGrid>
      <w:tr w:rsidR="00E7798B" w:rsidRPr="00E7798B" w14:paraId="215EC9F5" w14:textId="77777777" w:rsidTr="00635E91">
        <w:trPr>
          <w:trHeight w:val="837"/>
        </w:trPr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11514B3" w14:textId="77777777" w:rsidR="00E7798B" w:rsidRPr="0060546F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60546F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0C810DD" w14:textId="77777777" w:rsidR="00E7798B" w:rsidRPr="00E7798B" w:rsidRDefault="00E7798B" w:rsidP="00635E9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gricultural</w:t>
            </w:r>
          </w:p>
        </w:tc>
        <w:tc>
          <w:tcPr>
            <w:tcW w:w="9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63BAF1A" w14:textId="77777777" w:rsidR="00E7798B" w:rsidRPr="00E7798B" w:rsidRDefault="00E7798B" w:rsidP="00635E9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io1</w:t>
            </w:r>
          </w:p>
        </w:tc>
        <w:tc>
          <w:tcPr>
            <w:tcW w:w="1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AB9307F" w14:textId="77777777" w:rsidR="00E7798B" w:rsidRPr="00E7798B" w:rsidRDefault="00E7798B" w:rsidP="00635E9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io4</w:t>
            </w:r>
          </w:p>
        </w:tc>
        <w:tc>
          <w:tcPr>
            <w:tcW w:w="10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D863204" w14:textId="77777777" w:rsidR="00E7798B" w:rsidRPr="00E7798B" w:rsidRDefault="00E7798B" w:rsidP="00635E9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io12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039BCA7" w14:textId="77777777" w:rsidR="00E7798B" w:rsidRPr="00E7798B" w:rsidRDefault="00E7798B" w:rsidP="00635E9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io1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20711D5" w14:textId="77777777" w:rsidR="00E7798B" w:rsidRPr="00E7798B" w:rsidRDefault="00E7798B" w:rsidP="00635E9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E7798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roadleaved</w:t>
            </w:r>
            <w:proofErr w:type="spellEnd"/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443F6F0" w14:textId="77777777" w:rsidR="00E7798B" w:rsidRPr="00E7798B" w:rsidRDefault="00E7798B" w:rsidP="00635E9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E7798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ltitude</w:t>
            </w:r>
            <w:proofErr w:type="spellEnd"/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E6537DD" w14:textId="77777777" w:rsidR="00E7798B" w:rsidRPr="00E7798B" w:rsidRDefault="00E7798B" w:rsidP="00635E9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E7798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Heterogeneous</w:t>
            </w:r>
            <w:proofErr w:type="spellEnd"/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C1D21F5" w14:textId="77777777" w:rsidR="00E7798B" w:rsidRPr="00E7798B" w:rsidRDefault="00E7798B" w:rsidP="00635E9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E7798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istance</w:t>
            </w:r>
            <w:proofErr w:type="spellEnd"/>
            <w:r w:rsidRPr="00E7798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from </w:t>
            </w:r>
            <w:proofErr w:type="spellStart"/>
            <w:r w:rsidRPr="00E7798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rivers</w:t>
            </w:r>
            <w:proofErr w:type="spellEnd"/>
          </w:p>
        </w:tc>
        <w:tc>
          <w:tcPr>
            <w:tcW w:w="8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4AC7378" w14:textId="77777777" w:rsidR="00E7798B" w:rsidRPr="00E7798B" w:rsidRDefault="00E7798B" w:rsidP="00635E9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Road </w:t>
            </w:r>
            <w:proofErr w:type="spellStart"/>
            <w:r w:rsidRPr="00E7798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ensity</w:t>
            </w:r>
            <w:proofErr w:type="spellEnd"/>
          </w:p>
        </w:tc>
        <w:tc>
          <w:tcPr>
            <w:tcW w:w="10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6D696A9" w14:textId="77777777" w:rsidR="00E7798B" w:rsidRPr="00E7798B" w:rsidRDefault="00E7798B" w:rsidP="00635E9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Urban</w:t>
            </w:r>
          </w:p>
        </w:tc>
      </w:tr>
      <w:tr w:rsidR="00E7798B" w:rsidRPr="00E7798B" w14:paraId="72F3F4A2" w14:textId="77777777" w:rsidTr="00E7798B">
        <w:trPr>
          <w:trHeight w:val="405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C767985" w14:textId="77777777" w:rsidR="00E7798B" w:rsidRPr="00E7798B" w:rsidRDefault="00E7798B" w:rsidP="00E7798B">
            <w:pPr>
              <w:spacing w:after="0" w:line="240" w:lineRule="auto"/>
              <w:jc w:val="right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gricultural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20C206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C050CD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0.395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BE87C40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-0.39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0F36A6E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0.027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546ED3A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0.03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D07C028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-0.31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D63A28F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-0.34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2603499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-0.087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CE93BE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-0.031</w:t>
            </w:r>
          </w:p>
        </w:tc>
        <w:tc>
          <w:tcPr>
            <w:tcW w:w="10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06C8C7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6512B3A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0.015</w:t>
            </w:r>
          </w:p>
        </w:tc>
      </w:tr>
      <w:tr w:rsidR="00E7798B" w:rsidRPr="00E7798B" w14:paraId="48C8FED4" w14:textId="77777777" w:rsidTr="00E7798B">
        <w:trPr>
          <w:trHeight w:val="402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FCDD45" w14:textId="77777777" w:rsidR="00E7798B" w:rsidRPr="00E7798B" w:rsidRDefault="00E7798B" w:rsidP="00E7798B">
            <w:pPr>
              <w:spacing w:after="0" w:line="240" w:lineRule="auto"/>
              <w:jc w:val="right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io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6C161A0" w14:textId="202E18B5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CB34DB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B78775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-0.548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CD45B70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0.447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9C4998C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-0.33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643831A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-0.22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093DDB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-0.907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896EA5B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0.227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A958D5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-0.009</w:t>
            </w:r>
          </w:p>
        </w:tc>
        <w:tc>
          <w:tcPr>
            <w:tcW w:w="10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C1D0ED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0.177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78DD27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0.161</w:t>
            </w:r>
          </w:p>
        </w:tc>
      </w:tr>
      <w:tr w:rsidR="00E7798B" w:rsidRPr="00E7798B" w14:paraId="549896B8" w14:textId="77777777" w:rsidTr="00E7798B">
        <w:trPr>
          <w:trHeight w:val="402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1E4E6CD" w14:textId="77777777" w:rsidR="00E7798B" w:rsidRPr="00E7798B" w:rsidRDefault="00E7798B" w:rsidP="00E7798B">
            <w:pPr>
              <w:spacing w:after="0" w:line="240" w:lineRule="auto"/>
              <w:jc w:val="right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io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57733DF" w14:textId="2376962C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90DACFA" w14:textId="176BD53A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CB1F126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17D2215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-0.307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8917352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0.24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01D5A7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0.33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46E1860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0.40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EA9D0E6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-0.122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BFDFF8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0.002</w:t>
            </w:r>
          </w:p>
        </w:tc>
        <w:tc>
          <w:tcPr>
            <w:tcW w:w="10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0013D2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-0.008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5053A41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-0.069</w:t>
            </w:r>
          </w:p>
        </w:tc>
      </w:tr>
      <w:tr w:rsidR="00E7798B" w:rsidRPr="00E7798B" w14:paraId="5F2F2512" w14:textId="77777777" w:rsidTr="00E7798B">
        <w:trPr>
          <w:trHeight w:val="402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CDAF924" w14:textId="77777777" w:rsidR="00E7798B" w:rsidRPr="00E7798B" w:rsidRDefault="00E7798B" w:rsidP="00E7798B">
            <w:pPr>
              <w:spacing w:after="0" w:line="240" w:lineRule="auto"/>
              <w:jc w:val="right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io1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794D448" w14:textId="1EDFD13D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A0D840" w14:textId="0B6AC95C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94E018" w14:textId="1ABB8ABE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665F88C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0FCE834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-0.74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64E875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-0.00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36BAFA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-0.114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9AFE702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-0.037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3DF792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-0.003</w:t>
            </w:r>
          </w:p>
        </w:tc>
        <w:tc>
          <w:tcPr>
            <w:tcW w:w="10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4F4639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-0.062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C45DCA9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0.012</w:t>
            </w:r>
          </w:p>
        </w:tc>
      </w:tr>
      <w:tr w:rsidR="00E7798B" w:rsidRPr="00E7798B" w14:paraId="0C7B24F0" w14:textId="77777777" w:rsidTr="00E7798B">
        <w:trPr>
          <w:trHeight w:val="402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EAE1009" w14:textId="77777777" w:rsidR="00E7798B" w:rsidRPr="00E7798B" w:rsidRDefault="00E7798B" w:rsidP="00E7798B">
            <w:pPr>
              <w:spacing w:after="0" w:line="240" w:lineRule="auto"/>
              <w:jc w:val="right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io1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6AA03B5" w14:textId="27C656F8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5D19D0" w14:textId="7F03278E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B3F8FC" w14:textId="37116D05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463ACC5" w14:textId="32902B2A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EE7D783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F437D2E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-0.04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261738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0.043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557A17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0.094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39876B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0.003</w:t>
            </w:r>
          </w:p>
        </w:tc>
        <w:tc>
          <w:tcPr>
            <w:tcW w:w="10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0CDD27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0.159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8CED5E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0.030</w:t>
            </w:r>
          </w:p>
        </w:tc>
      </w:tr>
      <w:tr w:rsidR="00E7798B" w:rsidRPr="00E7798B" w14:paraId="16C7E713" w14:textId="77777777" w:rsidTr="00E7798B">
        <w:trPr>
          <w:trHeight w:val="402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B44D357" w14:textId="77777777" w:rsidR="00E7798B" w:rsidRPr="00E7798B" w:rsidRDefault="00E7798B" w:rsidP="00E7798B">
            <w:pPr>
              <w:spacing w:after="0" w:line="240" w:lineRule="auto"/>
              <w:jc w:val="right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E7798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roadleaved</w:t>
            </w:r>
            <w:proofErr w:type="spellEnd"/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6CADBC" w14:textId="5FD4B5A2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51EC53" w14:textId="7E48FDB6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FE3FCA0" w14:textId="513A249B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5F631C" w14:textId="3E9B20F4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6A12F8" w14:textId="604C17E4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66A037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1D3C03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0.389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943DB7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-0.098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81094A3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-0.056</w:t>
            </w:r>
          </w:p>
        </w:tc>
        <w:tc>
          <w:tcPr>
            <w:tcW w:w="10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F22EE22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-0.084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A165BAE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-0.137</w:t>
            </w:r>
          </w:p>
        </w:tc>
      </w:tr>
      <w:tr w:rsidR="00E7798B" w:rsidRPr="00E7798B" w14:paraId="267B8700" w14:textId="77777777" w:rsidTr="00E7798B">
        <w:trPr>
          <w:trHeight w:val="402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DF8749C" w14:textId="77777777" w:rsidR="00E7798B" w:rsidRPr="00E7798B" w:rsidRDefault="00E7798B" w:rsidP="00E7798B">
            <w:pPr>
              <w:spacing w:after="0" w:line="240" w:lineRule="auto"/>
              <w:jc w:val="right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E7798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ltitude</w:t>
            </w:r>
            <w:proofErr w:type="spellEnd"/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F9E3AB3" w14:textId="623D6B34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43E9714" w14:textId="6946A0E0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036C0FE" w14:textId="55969C4C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F96AB3D" w14:textId="0DF6F12B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2340A45" w14:textId="558EC521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7ABB00" w14:textId="612D59E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64E936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5379FD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-0.152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7B8952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-0.012</w:t>
            </w:r>
          </w:p>
        </w:tc>
        <w:tc>
          <w:tcPr>
            <w:tcW w:w="10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D4FE148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-0.118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C8286D6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-0.156</w:t>
            </w:r>
          </w:p>
        </w:tc>
      </w:tr>
      <w:tr w:rsidR="00E7798B" w:rsidRPr="00E7798B" w14:paraId="1F3D3C3F" w14:textId="77777777" w:rsidTr="00E7798B">
        <w:trPr>
          <w:trHeight w:val="402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BF6DADF" w14:textId="77777777" w:rsidR="00E7798B" w:rsidRPr="00E7798B" w:rsidRDefault="00E7798B" w:rsidP="00E7798B">
            <w:pPr>
              <w:spacing w:after="0" w:line="240" w:lineRule="auto"/>
              <w:jc w:val="right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E7798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Heterogeneous</w:t>
            </w:r>
            <w:proofErr w:type="spellEnd"/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378EF9" w14:textId="23DEE7BC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674F14E" w14:textId="396CD198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F59E0C7" w14:textId="1EB173D6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1108E9" w14:textId="18B59463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8FAB96" w14:textId="090A63EC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B66446" w14:textId="6EA812EC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0318F8C" w14:textId="40EADECC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5CB796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7FBEB80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-0.035</w:t>
            </w:r>
          </w:p>
        </w:tc>
        <w:tc>
          <w:tcPr>
            <w:tcW w:w="10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8690ED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0.183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729EA7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0.033</w:t>
            </w:r>
          </w:p>
        </w:tc>
      </w:tr>
      <w:tr w:rsidR="00E7798B" w:rsidRPr="00E7798B" w14:paraId="7C04B26D" w14:textId="77777777" w:rsidTr="00E7798B">
        <w:trPr>
          <w:trHeight w:val="402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B3CEC9F" w14:textId="77777777" w:rsidR="00E7798B" w:rsidRPr="00E7798B" w:rsidRDefault="00E7798B" w:rsidP="00E7798B">
            <w:pPr>
              <w:spacing w:after="0" w:line="240" w:lineRule="auto"/>
              <w:jc w:val="right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E7798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istance</w:t>
            </w:r>
            <w:proofErr w:type="spellEnd"/>
            <w:r w:rsidRPr="00E7798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from </w:t>
            </w:r>
            <w:proofErr w:type="spellStart"/>
            <w:r w:rsidRPr="00E7798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rivers</w:t>
            </w:r>
            <w:proofErr w:type="spellEnd"/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B4E37ED" w14:textId="0D7203B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C4405C" w14:textId="6A054185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E5EB46" w14:textId="66AF7470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7FE52C" w14:textId="7412E6D1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D87B5DB" w14:textId="142DE2FA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A58698D" w14:textId="3F695ED2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D61BA3" w14:textId="48677B80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EF3F1D" w14:textId="44F9B5D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15521F7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A04BFE6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-0.045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4292C1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-0.010</w:t>
            </w:r>
          </w:p>
        </w:tc>
      </w:tr>
      <w:tr w:rsidR="00E7798B" w:rsidRPr="00E7798B" w14:paraId="65584800" w14:textId="77777777" w:rsidTr="00E7798B">
        <w:trPr>
          <w:trHeight w:val="402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3E0844" w14:textId="77777777" w:rsidR="00E7798B" w:rsidRPr="00E7798B" w:rsidRDefault="00E7798B" w:rsidP="00E7798B">
            <w:pPr>
              <w:spacing w:after="0" w:line="240" w:lineRule="auto"/>
              <w:jc w:val="right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Road </w:t>
            </w:r>
            <w:proofErr w:type="spellStart"/>
            <w:r w:rsidRPr="00E7798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ensity</w:t>
            </w:r>
            <w:proofErr w:type="spellEnd"/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5CFFE87" w14:textId="3AC1D8DD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647B7A" w14:textId="39A9755F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4E1C9AA" w14:textId="3508843F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027080" w14:textId="22C62A59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9A2AE27" w14:textId="27535A6C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0FFC4DE" w14:textId="43C09CA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F30430D" w14:textId="4F468E14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98931B9" w14:textId="60C5862E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45648A" w14:textId="14B988A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42EF647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8AAA3BD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0.692</w:t>
            </w:r>
          </w:p>
        </w:tc>
      </w:tr>
      <w:tr w:rsidR="00E7798B" w:rsidRPr="00E7798B" w14:paraId="6E6A735A" w14:textId="77777777" w:rsidTr="00E7798B">
        <w:trPr>
          <w:trHeight w:val="402"/>
        </w:trPr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6CF06A3" w14:textId="77777777" w:rsidR="00E7798B" w:rsidRPr="00E7798B" w:rsidRDefault="00E7798B" w:rsidP="00E7798B">
            <w:pPr>
              <w:spacing w:after="0" w:line="240" w:lineRule="auto"/>
              <w:jc w:val="right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Urba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F3E5E80" w14:textId="2CBC1E66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6BC32B0" w14:textId="47E6FD94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CF149C7" w14:textId="039AFE65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FA827D7" w14:textId="6C1E242F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10D4710" w14:textId="5B5F0174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56BF048" w14:textId="66C7AC02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8EDA7DC" w14:textId="151EC602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04D9B7C" w14:textId="589F092D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C52A17D" w14:textId="682FE401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9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90A1027" w14:textId="104AE058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21A84EE" w14:textId="77777777" w:rsidR="00E7798B" w:rsidRPr="00E7798B" w:rsidRDefault="00E7798B" w:rsidP="00E7798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798B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</w:tr>
    </w:tbl>
    <w:p w14:paraId="094DFE07" w14:textId="77777777" w:rsidR="00C60249" w:rsidRDefault="00C60249" w:rsidP="00C60249">
      <w:pPr>
        <w:spacing w:line="480" w:lineRule="auto"/>
        <w:rPr>
          <w:rFonts w:ascii="Times New Roman" w:hAnsi="Times New Roman"/>
          <w:sz w:val="24"/>
          <w:szCs w:val="24"/>
          <w:lang w:val="en-US"/>
        </w:rPr>
      </w:pPr>
    </w:p>
    <w:p w14:paraId="6C080344" w14:textId="77777777" w:rsidR="0060546F" w:rsidRPr="00C60249" w:rsidRDefault="0060546F">
      <w:pPr>
        <w:spacing w:line="480" w:lineRule="auto"/>
        <w:rPr>
          <w:rFonts w:ascii="Times New Roman" w:hAnsi="Times New Roman"/>
          <w:sz w:val="24"/>
          <w:szCs w:val="24"/>
          <w:lang w:val="en-US"/>
        </w:rPr>
      </w:pPr>
    </w:p>
    <w:sectPr w:rsidR="0060546F" w:rsidRPr="00C60249" w:rsidSect="00E7798B">
      <w:pgSz w:w="16838" w:h="11906" w:orient="landscape" w:code="9"/>
      <w:pgMar w:top="1440" w:right="1440" w:bottom="1440" w:left="144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hyphenationZone w:val="283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yNDSxNDc2N7M0NbBU0lEKTi0uzszPAykwqgUAqWTroiwAAAA="/>
  </w:docVars>
  <w:rsids>
    <w:rsidRoot w:val="00E7798B"/>
    <w:rsid w:val="0060546F"/>
    <w:rsid w:val="00635E91"/>
    <w:rsid w:val="00984413"/>
    <w:rsid w:val="00C60249"/>
    <w:rsid w:val="00E7798B"/>
    <w:rsid w:val="00E863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AF70463"/>
  <w14:defaultImageDpi w14:val="0"/>
  <w15:docId w15:val="{7B60D183-2C16-4968-AD21-81044DF63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602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6024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91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3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8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4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8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76D08EAF6CD747AE18F062D238E9CD" ma:contentTypeVersion="10" ma:contentTypeDescription="Create a new document." ma:contentTypeScope="" ma:versionID="e67880ef1b0cacd1834652e1e7cdef47">
  <xsd:schema xmlns:xsd="http://www.w3.org/2001/XMLSchema" xmlns:xs="http://www.w3.org/2001/XMLSchema" xmlns:p="http://schemas.microsoft.com/office/2006/metadata/properties" xmlns:ns3="bd43519d-ead2-4ba1-ba32-c0379276acbd" targetNamespace="http://schemas.microsoft.com/office/2006/metadata/properties" ma:root="true" ma:fieldsID="d225b0ca074680e130e2b788e3b46d3b" ns3:_="">
    <xsd:import namespace="bd43519d-ead2-4ba1-ba32-c0379276ac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43519d-ead2-4ba1-ba32-c0379276ac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A6FA10F-BF91-4F17-A58E-5CE056FBCB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43519d-ead2-4ba1-ba32-c0379276ac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3D816D6-BDA6-4076-9B68-1A610CCACD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59C4EF-4E82-4387-A51E-48786C662A87}">
  <ds:schemaRefs>
    <ds:schemaRef ds:uri="http://purl.org/dc/terms/"/>
    <ds:schemaRef ds:uri="http://schemas.microsoft.com/office/2006/metadata/properties"/>
    <ds:schemaRef ds:uri="http://purl.org/dc/dcmitype/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bd43519d-ead2-4ba1-ba32-c0379276acbd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5</Words>
  <Characters>660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ia falaschi</dc:creator>
  <cp:keywords/>
  <dc:description/>
  <cp:lastModifiedBy>Hartley, Ian</cp:lastModifiedBy>
  <cp:revision>2</cp:revision>
  <dcterms:created xsi:type="dcterms:W3CDTF">2020-02-18T17:37:00Z</dcterms:created>
  <dcterms:modified xsi:type="dcterms:W3CDTF">2020-02-18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76D08EAF6CD747AE18F062D238E9CD</vt:lpwstr>
  </property>
</Properties>
</file>